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6DB51" w14:textId="68E3EDD8" w:rsidR="008A5A32" w:rsidRPr="00CB23A6" w:rsidRDefault="00CB23A6" w:rsidP="00CE6A5F">
      <w:pPr>
        <w:jc w:val="center"/>
        <w:rPr>
          <w:rFonts w:cs="B Nazanin"/>
          <w:b/>
          <w:bCs/>
          <w:sz w:val="28"/>
          <w:szCs w:val="28"/>
          <w:rtl/>
        </w:rPr>
      </w:pPr>
      <w:r w:rsidRPr="00CB23A6">
        <w:rPr>
          <w:rFonts w:cs="B Nazanin" w:hint="cs"/>
          <w:b/>
          <w:bCs/>
          <w:sz w:val="28"/>
          <w:szCs w:val="28"/>
          <w:rtl/>
        </w:rPr>
        <w:t xml:space="preserve">پیش نیازهای </w:t>
      </w:r>
      <w:bookmarkStart w:id="0" w:name="_Hlk100130353"/>
      <w:r w:rsidRPr="00CB23A6">
        <w:rPr>
          <w:rFonts w:cs="B Nazanin" w:hint="cs"/>
          <w:b/>
          <w:bCs/>
          <w:sz w:val="28"/>
          <w:szCs w:val="28"/>
          <w:rtl/>
        </w:rPr>
        <w:t>فعال</w:t>
      </w:r>
      <w:r w:rsidR="00CE6A5F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CB23A6">
        <w:rPr>
          <w:rFonts w:cs="B Nazanin" w:hint="cs"/>
          <w:b/>
          <w:bCs/>
          <w:sz w:val="28"/>
          <w:szCs w:val="28"/>
          <w:rtl/>
        </w:rPr>
        <w:t xml:space="preserve">سازی فرآیند </w:t>
      </w:r>
      <w:r w:rsidR="00CE6A5F">
        <w:rPr>
          <w:rFonts w:cs="B Nazanin" w:hint="cs"/>
          <w:b/>
          <w:bCs/>
          <w:sz w:val="28"/>
          <w:szCs w:val="28"/>
          <w:rtl/>
        </w:rPr>
        <w:t>تغییر رشته</w:t>
      </w:r>
    </w:p>
    <w:bookmarkEnd w:id="0"/>
    <w:p w14:paraId="1EA66FD1" w14:textId="45105615" w:rsidR="005B4656" w:rsidRDefault="005B4656" w:rsidP="00607D33">
      <w:pPr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1. </w:t>
      </w:r>
      <w:r w:rsidR="00607D33">
        <w:rPr>
          <w:rFonts w:cs="B Nazanin" w:hint="cs"/>
          <w:sz w:val="28"/>
          <w:szCs w:val="28"/>
          <w:rtl/>
        </w:rPr>
        <w:t>دانشجو باید حداقل 24 واحد درسی را تا زمان ارسال درخواست گذرانده باشد.</w:t>
      </w:r>
    </w:p>
    <w:p w14:paraId="111EF761" w14:textId="2280D2BF" w:rsidR="00CB23A6" w:rsidRDefault="00CB23A6" w:rsidP="00CE6A5F">
      <w:pPr>
        <w:jc w:val="center"/>
        <w:rPr>
          <w:rFonts w:cs="B Nazanin"/>
          <w:b/>
          <w:bCs/>
          <w:sz w:val="28"/>
          <w:szCs w:val="28"/>
          <w:rtl/>
        </w:rPr>
      </w:pPr>
      <w:r w:rsidRPr="00CB23A6">
        <w:rPr>
          <w:rFonts w:cs="B Nazanin" w:hint="cs"/>
          <w:b/>
          <w:bCs/>
          <w:sz w:val="28"/>
          <w:szCs w:val="28"/>
          <w:rtl/>
        </w:rPr>
        <w:t>مراحل فعال</w:t>
      </w:r>
      <w:r w:rsidR="00CE6A5F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CB23A6">
        <w:rPr>
          <w:rFonts w:cs="B Nazanin" w:hint="cs"/>
          <w:b/>
          <w:bCs/>
          <w:sz w:val="28"/>
          <w:szCs w:val="28"/>
          <w:rtl/>
        </w:rPr>
        <w:t xml:space="preserve">سازی فرآیند </w:t>
      </w:r>
      <w:r w:rsidR="00CE6A5F">
        <w:rPr>
          <w:rFonts w:cs="B Nazanin" w:hint="cs"/>
          <w:b/>
          <w:bCs/>
          <w:sz w:val="28"/>
          <w:szCs w:val="28"/>
          <w:rtl/>
        </w:rPr>
        <w:t>تغییر رشته</w:t>
      </w:r>
    </w:p>
    <w:p w14:paraId="6D3C740C" w14:textId="2E38F34C" w:rsidR="00CB23A6" w:rsidRDefault="00193F06" w:rsidP="00CB23A6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/>
          <w:b/>
          <w:bCs/>
          <w:sz w:val="28"/>
          <w:szCs w:val="28"/>
          <w:rtl/>
          <w:lang w:val="fa-IR"/>
        </w:rPr>
        <mc:AlternateContent>
          <mc:Choice Requires="wpg">
            <w:drawing>
              <wp:anchor distT="0" distB="0" distL="114300" distR="114300" simplePos="0" relativeHeight="251680256" behindDoc="0" locked="0" layoutInCell="1" allowOverlap="1" wp14:anchorId="59DA6C9F" wp14:editId="1070E30E">
                <wp:simplePos x="0" y="0"/>
                <wp:positionH relativeFrom="column">
                  <wp:posOffset>-186267</wp:posOffset>
                </wp:positionH>
                <wp:positionV relativeFrom="paragraph">
                  <wp:posOffset>95462</wp:posOffset>
                </wp:positionV>
                <wp:extent cx="8805545" cy="3732106"/>
                <wp:effectExtent l="0" t="0" r="14605" b="20955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05545" cy="3732106"/>
                          <a:chOff x="0" y="0"/>
                          <a:chExt cx="8805545" cy="3732106"/>
                        </a:xfrm>
                      </wpg:grpSpPr>
                      <wps:wsp>
                        <wps:cNvPr id="10" name="Rectangle 10"/>
                        <wps:cNvSpPr/>
                        <wps:spPr>
                          <a:xfrm>
                            <a:off x="42334" y="2980266"/>
                            <a:ext cx="1854200" cy="751840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19C372A" w14:textId="77777777" w:rsidR="003454B1" w:rsidRDefault="00607D33" w:rsidP="00607D33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</w:pPr>
                              <w:r w:rsidRPr="001E05CC">
                                <w:rPr>
                                  <w:rFonts w:cs="B Nazanin" w:hint="cs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  <w:t xml:space="preserve">گام </w:t>
                              </w:r>
                              <w:r>
                                <w:rPr>
                                  <w:rFonts w:cs="B Nazanin" w:hint="cs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  <w:t>نهم</w:t>
                              </w:r>
                              <w:r w:rsidRPr="001E05CC">
                                <w:rPr>
                                  <w:rFonts w:cs="B Nazanin" w:hint="cs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  <w:t>:</w:t>
                              </w:r>
                            </w:p>
                            <w:p w14:paraId="19D963C4" w14:textId="3392CBAB" w:rsidR="00607D33" w:rsidRPr="001E05CC" w:rsidRDefault="00607D33" w:rsidP="00607D33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 w:rsidRPr="001E05CC">
                                <w:rPr>
                                  <w:rFonts w:cs="B Nazanin" w:hint="cs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  <w:t xml:space="preserve"> </w:t>
                              </w:r>
                              <w:r>
                                <w:rPr>
                                  <w:rFonts w:cs="B Nazanin" w:hint="cs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  <w:t>اتمام</w:t>
                              </w:r>
                              <w:r w:rsidR="00113FD2">
                                <w:rPr>
                                  <w:rFonts w:cs="B Nazanin" w:hint="cs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  <w:t xml:space="preserve"> فرایند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4" name="Group 14"/>
                        <wpg:cNvGrpSpPr/>
                        <wpg:grpSpPr>
                          <a:xfrm>
                            <a:off x="0" y="0"/>
                            <a:ext cx="8805545" cy="3333326"/>
                            <a:chOff x="0" y="0"/>
                            <a:chExt cx="8805545" cy="3333326"/>
                          </a:xfrm>
                        </wpg:grpSpPr>
                        <wpg:grpSp>
                          <wpg:cNvPr id="4" name="Group 4"/>
                          <wpg:cNvGrpSpPr>
                            <a:grpSpLocks/>
                          </wpg:cNvGrpSpPr>
                          <wpg:grpSpPr>
                            <a:xfrm>
                              <a:off x="0" y="0"/>
                              <a:ext cx="8805545" cy="2620645"/>
                              <a:chOff x="0" y="0"/>
                              <a:chExt cx="7381379" cy="2230531"/>
                            </a:xfrm>
                          </wpg:grpSpPr>
                          <wpg:grpSp>
                            <wpg:cNvPr id="46" name="Group 46"/>
                            <wpg:cNvGrpSpPr/>
                            <wpg:grpSpPr>
                              <a:xfrm>
                                <a:off x="0" y="0"/>
                                <a:ext cx="7371080" cy="1223956"/>
                                <a:chOff x="0" y="0"/>
                                <a:chExt cx="7371080" cy="1223956"/>
                              </a:xfrm>
                            </wpg:grpSpPr>
                            <wpg:grpSp>
                              <wpg:cNvPr id="24" name="Group 24"/>
                              <wpg:cNvGrpSpPr/>
                              <wpg:grpSpPr>
                                <a:xfrm>
                                  <a:off x="0" y="0"/>
                                  <a:ext cx="1554480" cy="1223956"/>
                                  <a:chOff x="0" y="0"/>
                                  <a:chExt cx="1554480" cy="1223956"/>
                                </a:xfrm>
                              </wpg:grpSpPr>
                              <wps:wsp>
                                <wps:cNvPr id="5" name="Rectangle 1"/>
                                <wps:cNvSpPr/>
                                <wps:spPr>
                                  <a:xfrm>
                                    <a:off x="0" y="0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3331C555" w14:textId="57DC812E" w:rsidR="00CB23A6" w:rsidRPr="00A643EE" w:rsidRDefault="00CB23A6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A643EE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اول: </w:t>
                                      </w:r>
                                      <w:r w:rsidR="00FA5528" w:rsidRPr="00A643EE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ارسال</w:t>
                                      </w:r>
                                      <w:r w:rsidRPr="00A643EE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درخواست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" name="Rectangle 6"/>
                                <wps:cNvSpPr/>
                                <wps:spPr>
                                  <a:xfrm>
                                    <a:off x="0" y="609384"/>
                                    <a:ext cx="1554480" cy="61457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66FF99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5708E3CE" w14:textId="31E02CF4" w:rsidR="001E05CC" w:rsidRPr="00A643EE" w:rsidRDefault="00505672" w:rsidP="00505672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A643EE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فعال سازی فرایند مذکور</w:t>
                                      </w:r>
                                      <w:r w:rsidR="00201E3C" w:rsidRPr="00A643EE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توسط دانشجو </w:t>
                                      </w:r>
                                      <w:r w:rsidR="00FA5528" w:rsidRPr="00A643EE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و</w:t>
                                      </w:r>
                                      <w:r w:rsidR="00201E3C" w:rsidRPr="00A643EE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ارسال به مرحله بعد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7" name="Rectangle 4"/>
                              <wps:cNvSpPr/>
                              <wps:spPr>
                                <a:xfrm>
                                  <a:off x="1937233" y="0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4DE038EF" w14:textId="77777777" w:rsidR="00193F06" w:rsidRDefault="001E05CC" w:rsidP="00113FD2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</w:pPr>
                                    <w:r w:rsidRPr="00A643EE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دوم: </w:t>
                                    </w:r>
                                  </w:p>
                                  <w:p w14:paraId="2DA2647A" w14:textId="62F78CC4" w:rsidR="001E05CC" w:rsidRPr="00A643EE" w:rsidRDefault="00607D33" w:rsidP="00113FD2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A643EE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بررسی کارشناس اداره آموزش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" name="Rectangle 5"/>
                              <wps:cNvSpPr/>
                              <wps:spPr>
                                <a:xfrm>
                                  <a:off x="3877733" y="16934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2A435324" w14:textId="77777777" w:rsidR="00193F06" w:rsidRDefault="001E05CC" w:rsidP="00607D33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</w:pPr>
                                    <w:r w:rsidRPr="00A643EE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سوم: </w:t>
                                    </w:r>
                                  </w:p>
                                  <w:p w14:paraId="65FE0CF8" w14:textId="2DF4FAB9" w:rsidR="001E05CC" w:rsidRPr="00A643EE" w:rsidRDefault="00607D33" w:rsidP="00607D33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A643EE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بررسی کمیسیون موارد خاص</w:t>
                                    </w:r>
                                    <w:r w:rsidR="001E05CC" w:rsidRPr="00A643EE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" name="Arrow: Right 21"/>
                              <wps:cNvSpPr/>
                              <wps:spPr>
                                <a:xfrm flipV="1">
                                  <a:off x="1566333" y="230717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Arrow: Right 22"/>
                              <wps:cNvSpPr/>
                              <wps:spPr>
                                <a:xfrm flipV="1">
                                  <a:off x="3497216" y="239184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Arrow: Right 27"/>
                              <wps:cNvSpPr/>
                              <wps:spPr>
                                <a:xfrm flipV="1">
                                  <a:off x="5435600" y="222250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6" name="Rectangle 26"/>
                              <wps:cNvSpPr/>
                              <wps:spPr>
                                <a:xfrm>
                                  <a:off x="5816600" y="16934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728FE36D" w14:textId="77777777" w:rsidR="00193F06" w:rsidRDefault="001E05CC" w:rsidP="00607D33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</w:pPr>
                                    <w:r w:rsidRPr="00A643EE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گام چهارم:</w:t>
                                    </w:r>
                                  </w:p>
                                  <w:p w14:paraId="43F8DB9E" w14:textId="73D94DF0" w:rsidR="001E05CC" w:rsidRPr="00A643EE" w:rsidRDefault="001E05CC" w:rsidP="00607D33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A643EE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 </w:t>
                                    </w:r>
                                    <w:r w:rsidR="00607D33" w:rsidRPr="00A643EE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بررسی رئیس بخش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45" name="Group 45"/>
                            <wpg:cNvGrpSpPr/>
                            <wpg:grpSpPr>
                              <a:xfrm>
                                <a:off x="38695" y="1256195"/>
                                <a:ext cx="7342684" cy="974336"/>
                                <a:chOff x="38695" y="-284739"/>
                                <a:chExt cx="7342684" cy="974336"/>
                              </a:xfrm>
                            </wpg:grpSpPr>
                            <wpg:grpSp>
                              <wpg:cNvPr id="37" name="Group 37"/>
                              <wpg:cNvGrpSpPr/>
                              <wpg:grpSpPr>
                                <a:xfrm>
                                  <a:off x="1966249" y="-284739"/>
                                  <a:ext cx="5415130" cy="974336"/>
                                  <a:chOff x="32054" y="-298709"/>
                                  <a:chExt cx="5415327" cy="974336"/>
                                </a:xfrm>
                              </wpg:grpSpPr>
                              <wps:wsp>
                                <wps:cNvPr id="11" name="Rectangle 11"/>
                                <wps:cNvSpPr/>
                                <wps:spPr>
                                  <a:xfrm>
                                    <a:off x="3892901" y="35547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565E501F" w14:textId="77777777" w:rsidR="00193F06" w:rsidRDefault="001E05CC" w:rsidP="00607D33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</w:pPr>
                                      <w:r w:rsidRPr="00A643EE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پنجم: </w:t>
                                      </w:r>
                                    </w:p>
                                    <w:p w14:paraId="1D3F5D62" w14:textId="1514B487" w:rsidR="001E05CC" w:rsidRPr="00A643EE" w:rsidRDefault="00607D33" w:rsidP="00607D33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A643EE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بررسی معاون آموزشی دانشکده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3" name="Rectangle 13"/>
                                <wps:cNvSpPr/>
                                <wps:spPr>
                                  <a:xfrm>
                                    <a:off x="32054" y="7078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4D815532" w14:textId="0339FEC7" w:rsidR="001E05CC" w:rsidRPr="00A643EE" w:rsidRDefault="001E05CC" w:rsidP="00607D33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A643EE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هفتم: </w:t>
                                      </w:r>
                                      <w:r w:rsidR="00607D33" w:rsidRPr="00A643EE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بررسی معاون آموزشی دانشکده مورد تقاضا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2" name="Rectangle 32"/>
                                <wps:cNvSpPr/>
                                <wps:spPr>
                                  <a:xfrm>
                                    <a:off x="1962260" y="35496"/>
                                    <a:ext cx="1554467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2A3D4BCD" w14:textId="77777777" w:rsidR="00193F06" w:rsidRDefault="001E05CC" w:rsidP="00607D33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</w:pPr>
                                      <w:r w:rsidRPr="00A643EE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گام ششم:</w:t>
                                      </w:r>
                                    </w:p>
                                    <w:p w14:paraId="4696AB1A" w14:textId="7B348E20" w:rsidR="001E05CC" w:rsidRPr="00A643EE" w:rsidRDefault="001E05CC" w:rsidP="00607D33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A643EE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</w:t>
                                      </w:r>
                                      <w:r w:rsidR="003A7367" w:rsidRPr="00A643EE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بررسی </w:t>
                                      </w:r>
                                      <w:r w:rsidR="00607D33" w:rsidRPr="00A643EE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رئیس بخش مورد تقاضا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9" name="Arrow: Right 29"/>
                                <wps:cNvSpPr/>
                                <wps:spPr>
                                  <a:xfrm rot="5400000" flipV="1">
                                    <a:off x="4503128" y="-236667"/>
                                    <a:ext cx="315406" cy="191321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1" name="Arrow: Right 31"/>
                                <wps:cNvSpPr/>
                                <wps:spPr>
                                  <a:xfrm rot="10800000" flipV="1">
                                    <a:off x="3516786" y="222313"/>
                                    <a:ext cx="365760" cy="182880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3" name="Arrow: Right 33"/>
                                <wps:cNvSpPr/>
                                <wps:spPr>
                                  <a:xfrm rot="10800000" flipV="1">
                                    <a:off x="1603912" y="247211"/>
                                    <a:ext cx="365760" cy="182880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41" name="Rectangle 41"/>
                              <wps:cNvSpPr/>
                              <wps:spPr>
                                <a:xfrm>
                                  <a:off x="38695" y="20994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796C1347" w14:textId="5BA6B57C" w:rsidR="001E05CC" w:rsidRPr="00A643EE" w:rsidRDefault="001E05CC" w:rsidP="00607D33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A643EE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هشتم: </w:t>
                                    </w:r>
                                    <w:r w:rsidR="00607D33" w:rsidRPr="00A643EE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بررسی مدیر/معاون اداره آموزش دانشگاه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8" name="Rectangle 7"/>
                          <wps:cNvSpPr/>
                          <wps:spPr>
                            <a:xfrm>
                              <a:off x="6942667" y="2624666"/>
                              <a:ext cx="1859280" cy="708660"/>
                            </a:xfrm>
                            <a:prstGeom prst="rect">
                              <a:avLst/>
                            </a:prstGeom>
                            <a:solidFill>
                              <a:srgbClr val="66FF99"/>
                            </a:soli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486170A" w14:textId="77777777" w:rsidR="00193F06" w:rsidRPr="003C3D79" w:rsidRDefault="00193F06" w:rsidP="00193F06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  <w:rtl/>
                                  </w:rPr>
                                </w:pPr>
                                <w:r w:rsidRPr="003C3D79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دکتر شادی حسن آجیلی</w:t>
                                </w:r>
                              </w:p>
                              <w:p w14:paraId="272E8C76" w14:textId="77777777" w:rsidR="00193F06" w:rsidRPr="003C3D79" w:rsidRDefault="00193F06" w:rsidP="00193F06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</w:rPr>
                                </w:pPr>
                                <w:r w:rsidRPr="003C3D79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مسئول دفتر: خانم سارا لولیایی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Arrow: Right 12"/>
                          <wps:cNvSpPr/>
                          <wps:spPr>
                            <a:xfrm rot="5400000" flipV="1">
                              <a:off x="784225" y="2663825"/>
                              <a:ext cx="370205" cy="227965"/>
                            </a:xfrm>
                            <a:prstGeom prst="rightArrow">
                              <a:avLst/>
                            </a:prstGeom>
                            <a:solidFill>
                              <a:srgbClr val="92D050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9DA6C9F" id="Group 15" o:spid="_x0000_s1026" style="position:absolute;left:0;text-align:left;margin-left:-14.65pt;margin-top:7.5pt;width:693.35pt;height:293.85pt;z-index:251680256" coordsize="88055,373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">
                <v:rect id="Rectangle 10" o:spid="_x0000_s1027" style="position:absolute;left:423;top:29802;width:18542;height:75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" fillcolor="yellow" strokecolor="#70ad47 [3209]" strokeweight="1pt">
                  <v:textbox inset="0,0,0,0">
                    <w:txbxContent>
                      <w:p w14:paraId="219C372A" w14:textId="77777777" w:rsidR="003454B1" w:rsidRDefault="00607D33" w:rsidP="00607D33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b/>
                            <w:bCs/>
                            <w:sz w:val="28"/>
                            <w:szCs w:val="28"/>
                            <w:rtl/>
                          </w:rPr>
                        </w:pPr>
                        <w:r w:rsidRPr="001E05CC">
                          <w:rPr>
                            <w:rFonts w:cs="B Nazanin" w:hint="cs"/>
                            <w:b/>
                            <w:bCs/>
                            <w:sz w:val="28"/>
                            <w:szCs w:val="28"/>
                            <w:rtl/>
                          </w:rPr>
                          <w:t xml:space="preserve">گام </w:t>
                        </w:r>
                        <w:r>
                          <w:rPr>
                            <w:rFonts w:cs="B Nazanin" w:hint="cs"/>
                            <w:b/>
                            <w:bCs/>
                            <w:sz w:val="28"/>
                            <w:szCs w:val="28"/>
                            <w:rtl/>
                          </w:rPr>
                          <w:t>نهم</w:t>
                        </w:r>
                        <w:r w:rsidRPr="001E05CC">
                          <w:rPr>
                            <w:rFonts w:cs="B Nazanin" w:hint="cs"/>
                            <w:b/>
                            <w:bCs/>
                            <w:sz w:val="28"/>
                            <w:szCs w:val="28"/>
                            <w:rtl/>
                          </w:rPr>
                          <w:t>:</w:t>
                        </w:r>
                      </w:p>
                      <w:p w14:paraId="19D963C4" w14:textId="3392CBAB" w:rsidR="00607D33" w:rsidRPr="001E05CC" w:rsidRDefault="00607D33" w:rsidP="00607D33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b/>
                            <w:bCs/>
                            <w:sz w:val="28"/>
                            <w:szCs w:val="28"/>
                          </w:rPr>
                        </w:pPr>
                        <w:r w:rsidRPr="001E05CC">
                          <w:rPr>
                            <w:rFonts w:cs="B Nazanin" w:hint="cs"/>
                            <w:b/>
                            <w:bCs/>
                            <w:sz w:val="28"/>
                            <w:szCs w:val="28"/>
                            <w:rtl/>
                          </w:rPr>
                          <w:t xml:space="preserve"> </w:t>
                        </w:r>
                        <w:r>
                          <w:rPr>
                            <w:rFonts w:cs="B Nazanin" w:hint="cs"/>
                            <w:b/>
                            <w:bCs/>
                            <w:sz w:val="28"/>
                            <w:szCs w:val="28"/>
                            <w:rtl/>
                          </w:rPr>
                          <w:t>اتمام</w:t>
                        </w:r>
                        <w:r w:rsidR="00113FD2">
                          <w:rPr>
                            <w:rFonts w:cs="B Nazanin" w:hint="cs"/>
                            <w:b/>
                            <w:bCs/>
                            <w:sz w:val="28"/>
                            <w:szCs w:val="28"/>
                            <w:rtl/>
                          </w:rPr>
                          <w:t xml:space="preserve"> فرایند</w:t>
                        </w:r>
                      </w:p>
                    </w:txbxContent>
                  </v:textbox>
                </v:rect>
                <v:group id="Group 14" o:spid="_x0000_s1028" style="position:absolute;width:88055;height:33333" coordsize="88055,33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group id="Group 4" o:spid="_x0000_s1029" style="position:absolute;width:88055;height:26206" coordsize="73813,22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  <v:group id="Group 46" o:spid="_x0000_s1030" style="position:absolute;width:73710;height:12239" coordsize="73710,12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    <v:group id="Group 24" o:spid="_x0000_s1031" style="position:absolute;width:15544;height:12239" coordsize="15544,12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      <v:rect id="Rectangle 1" o:spid="_x0000_s1032" style="position:absolute;width:15544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" fillcolor="yellow" strokecolor="#70ad47 [3209]" strokeweight="1pt">
                          <v:textbox inset="0,0,0,0">
                            <w:txbxContent>
                              <w:p w14:paraId="3331C555" w14:textId="57DC812E" w:rsidR="00CB23A6" w:rsidRPr="00A643EE" w:rsidRDefault="00CB23A6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A643E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اول: </w:t>
                                </w:r>
                                <w:r w:rsidR="00FA5528" w:rsidRPr="00A643E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ارسال</w:t>
                                </w:r>
                                <w:r w:rsidRPr="00A643E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 درخواست</w:t>
                                </w:r>
                              </w:p>
                            </w:txbxContent>
                          </v:textbox>
                        </v:rect>
                        <v:rect id="Rectangle 6" o:spid="_x0000_s1033" style="position:absolute;top:6093;width:15544;height:61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" fillcolor="#6f9" strokecolor="#70ad47 [3209]" strokeweight="1pt">
                          <v:textbox inset="0,0,0,0">
                            <w:txbxContent>
                              <w:p w14:paraId="5708E3CE" w14:textId="31E02CF4" w:rsidR="001E05CC" w:rsidRPr="00A643EE" w:rsidRDefault="00505672" w:rsidP="00505672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</w:rPr>
                                </w:pPr>
                                <w:r w:rsidRPr="00A643EE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فعال سازی فرایند مذکور</w:t>
                                </w:r>
                                <w:r w:rsidR="00201E3C" w:rsidRPr="00A643EE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 توسط دانشجو </w:t>
                                </w:r>
                                <w:r w:rsidR="00FA5528" w:rsidRPr="00A643EE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و</w:t>
                                </w:r>
                                <w:r w:rsidR="00201E3C" w:rsidRPr="00A643EE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 ارسال به مرحله بعد</w:t>
                                </w:r>
                              </w:p>
                            </w:txbxContent>
                          </v:textbox>
                        </v:rect>
                      </v:group>
                      <v:rect id="Rectangle 4" o:spid="_x0000_s1034" style="position:absolute;left:19372;width:15545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" fillcolor="yellow" strokecolor="#70ad47 [3209]" strokeweight="1pt">
                        <v:textbox inset="0,0,0,0">
                          <w:txbxContent>
                            <w:p w14:paraId="4DE038EF" w14:textId="77777777" w:rsidR="00193F06" w:rsidRDefault="001E05CC" w:rsidP="00113FD2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</w:pPr>
                              <w:r w:rsidRPr="00A643EE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دوم: </w:t>
                              </w:r>
                            </w:p>
                            <w:p w14:paraId="2DA2647A" w14:textId="62F78CC4" w:rsidR="001E05CC" w:rsidRPr="00A643EE" w:rsidRDefault="00607D33" w:rsidP="00113FD2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A643EE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بررسی کارشناس اداره آموزش</w:t>
                              </w:r>
                            </w:p>
                          </w:txbxContent>
                        </v:textbox>
                      </v:rect>
                      <v:rect id="Rectangle 5" o:spid="_x0000_s1035" style="position:absolute;left:38777;top:169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" fillcolor="yellow" strokecolor="#70ad47 [3209]" strokeweight="1pt">
                        <v:textbox inset="0,0,0,0">
                          <w:txbxContent>
                            <w:p w14:paraId="2A435324" w14:textId="77777777" w:rsidR="00193F06" w:rsidRDefault="001E05CC" w:rsidP="00607D33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</w:pPr>
                              <w:r w:rsidRPr="00A643EE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سوم: </w:t>
                              </w:r>
                            </w:p>
                            <w:p w14:paraId="65FE0CF8" w14:textId="2DF4FAB9" w:rsidR="001E05CC" w:rsidRPr="00A643EE" w:rsidRDefault="00607D33" w:rsidP="00607D33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A643EE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بررسی کمیسیون موارد خاص</w:t>
                              </w:r>
                              <w:r w:rsidR="001E05CC" w:rsidRPr="00A643EE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type id="_x0000_t13" coordsize="21600,21600" o:spt="13" adj="16200,5400" path="m@0,l@0@1,0@1,0@2@0@2@0,21600,21600,10800xe">
                        <v:stroke joinstyle="miter"/>
                        <v:formulas>
                          <v:f eqn="val #0"/>
                          <v:f eqn="val #1"/>
                          <v:f eqn="sum height 0 #1"/>
                          <v:f eqn="sum 10800 0 #1"/>
                          <v:f eqn="sum width 0 #0"/>
                          <v:f eqn="prod @4 @3 10800"/>
                          <v:f eqn="sum width 0 @5"/>
                        </v:formulas>
                        <v:path o:connecttype="custom" o:connectlocs="@0,0;0,10800;@0,21600;21600,10800" o:connectangles="270,180,90,0" textboxrect="0,@1,@6,@2"/>
                        <v:handles>
                          <v:h position="#0,#1" xrange="0,21600" yrange="0,10800"/>
                        </v:handles>
                      </v:shapetype>
                      <v:shape id="Arrow: Right 21" o:spid="_x0000_s1036" type="#_x0000_t13" style="position:absolute;left:15663;top:2307;width:3657;height:182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" fillcolor="#92d050" strokecolor="black [3213]" strokeweight="1pt"/>
                      <v:shape id="Arrow: Right 22" o:spid="_x0000_s1037" type="#_x0000_t13" style="position:absolute;left:34972;top:2391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" fillcolor="#92d050" strokecolor="black [3213]" strokeweight="1pt"/>
                      <v:shape id="Arrow: Right 27" o:spid="_x0000_s1038" type="#_x0000_t13" style="position:absolute;left:54356;top:2222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" fillcolor="#92d050" strokecolor="black [3213]" strokeweight="1pt"/>
                      <v:rect id="Rectangle 26" o:spid="_x0000_s1039" style="position:absolute;left:58166;top:169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" fillcolor="yellow" strokecolor="#70ad47 [3209]" strokeweight="1pt">
                        <v:textbox inset="0,0,0,0">
                          <w:txbxContent>
                            <w:p w14:paraId="728FE36D" w14:textId="77777777" w:rsidR="00193F06" w:rsidRDefault="001E05CC" w:rsidP="00607D33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</w:pPr>
                              <w:r w:rsidRPr="00A643EE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گام چهارم:</w:t>
                              </w:r>
                            </w:p>
                            <w:p w14:paraId="43F8DB9E" w14:textId="73D94DF0" w:rsidR="001E05CC" w:rsidRPr="00A643EE" w:rsidRDefault="001E05CC" w:rsidP="00607D33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A643EE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 </w:t>
                              </w:r>
                              <w:r w:rsidR="00607D33" w:rsidRPr="00A643EE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بررسی رئیس بخش </w:t>
                              </w:r>
                            </w:p>
                          </w:txbxContent>
                        </v:textbox>
                      </v:rect>
                    </v:group>
                    <v:group id="Group 45" o:spid="_x0000_s1040" style="position:absolute;left:386;top:12561;width:73427;height:9744" coordorigin="386,-2847" coordsize="73426,97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  <v:group id="Group 37" o:spid="_x0000_s1041" style="position:absolute;left:19662;top:-2847;width:54151;height:9742" coordorigin="320,-2987" coordsize="54153,97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    <v:rect id="Rectangle 11" o:spid="_x0000_s1042" style="position:absolute;left:38929;top:355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" fillcolor="yellow" strokecolor="#70ad47 [3209]" strokeweight="1pt">
                          <v:textbox inset="0,0,0,0">
                            <w:txbxContent>
                              <w:p w14:paraId="565E501F" w14:textId="77777777" w:rsidR="00193F06" w:rsidRDefault="001E05CC" w:rsidP="00607D33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</w:pPr>
                                <w:r w:rsidRPr="00A643E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پنجم: </w:t>
                                </w:r>
                              </w:p>
                              <w:p w14:paraId="1D3F5D62" w14:textId="1514B487" w:rsidR="001E05CC" w:rsidRPr="00A643EE" w:rsidRDefault="00607D33" w:rsidP="00607D33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A643E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بررسی معاون آموزشی دانشکده</w:t>
                                </w:r>
                              </w:p>
                            </w:txbxContent>
                          </v:textbox>
                        </v:rect>
                        <v:rect id="Rectangle 13" o:spid="_x0000_s1043" style="position:absolute;left:320;top:70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" fillcolor="yellow" strokecolor="#70ad47 [3209]" strokeweight="1pt">
                          <v:textbox inset="0,0,0,0">
                            <w:txbxContent>
                              <w:p w14:paraId="4D815532" w14:textId="0339FEC7" w:rsidR="001E05CC" w:rsidRPr="00A643EE" w:rsidRDefault="001E05CC" w:rsidP="00607D33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A643E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هفتم: </w:t>
                                </w:r>
                                <w:r w:rsidR="00607D33" w:rsidRPr="00A643E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بررسی معاون آموزشی دانشکده مورد تقاضا</w:t>
                                </w:r>
                              </w:p>
                            </w:txbxContent>
                          </v:textbox>
                        </v:rect>
                        <v:rect id="Rectangle 32" o:spid="_x0000_s1044" style="position:absolute;left:19622;top:354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" fillcolor="yellow" strokecolor="#70ad47 [3209]" strokeweight="1pt">
                          <v:textbox inset="0,0,0,0">
                            <w:txbxContent>
                              <w:p w14:paraId="2A3D4BCD" w14:textId="77777777" w:rsidR="00193F06" w:rsidRDefault="001E05CC" w:rsidP="00607D33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</w:pPr>
                                <w:r w:rsidRPr="00A643E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گام ششم:</w:t>
                                </w:r>
                              </w:p>
                              <w:p w14:paraId="4696AB1A" w14:textId="7B348E20" w:rsidR="001E05CC" w:rsidRPr="00A643EE" w:rsidRDefault="001E05CC" w:rsidP="00607D33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A643E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 </w:t>
                                </w:r>
                                <w:r w:rsidR="003A7367" w:rsidRPr="00A643E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بررسی </w:t>
                                </w:r>
                                <w:r w:rsidR="00607D33" w:rsidRPr="00A643E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رئیس بخش مورد تقاضا</w:t>
                                </w:r>
                              </w:p>
                            </w:txbxContent>
                          </v:textbox>
                        </v:rect>
                        <v:shape id="Arrow: Right 29" o:spid="_x0000_s1045" type="#_x0000_t13" style="position:absolute;left:45031;top:-2367;width:3153;height:1913;rotation:-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" adj="15049" fillcolor="#92d050" strokecolor="black [3213]" strokeweight="1pt"/>
                        <v:shape id="Arrow: Right 31" o:spid="_x0000_s1046" type="#_x0000_t13" style="position:absolute;left:35167;top:2223;width:3658;height:1828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" fillcolor="#92d050" strokecolor="black [3213]" strokeweight="1pt"/>
                        <v:shape id="Arrow: Right 33" o:spid="_x0000_s1047" type="#_x0000_t13" style="position:absolute;left:16039;top:2472;width:3657;height:1828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" fillcolor="#92d050" strokecolor="black [3213]" strokeweight="1pt"/>
                      </v:group>
                      <v:rect id="Rectangle 41" o:spid="_x0000_s1048" style="position:absolute;left:386;top:209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" fillcolor="yellow" strokecolor="#70ad47 [3209]" strokeweight="1pt">
                        <v:textbox inset="0,0,0,0">
                          <w:txbxContent>
                            <w:p w14:paraId="796C1347" w14:textId="5BA6B57C" w:rsidR="001E05CC" w:rsidRPr="00A643EE" w:rsidRDefault="001E05CC" w:rsidP="00607D33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A643EE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هشتم: </w:t>
                              </w:r>
                              <w:r w:rsidR="00607D33" w:rsidRPr="00A643EE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بررسی مدیر/معاون اداره آموزش دانشگاه</w:t>
                              </w:r>
                            </w:p>
                          </w:txbxContent>
                        </v:textbox>
                      </v:rect>
                    </v:group>
                  </v:group>
                  <v:rect id="_x0000_s1049" style="position:absolute;left:69426;top:26246;width:18593;height:70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" fillcolor="#6f9" strokecolor="#70ad47 [3209]" strokeweight="1pt">
                    <v:textbox inset="0,0,0,0">
                      <w:txbxContent>
                        <w:p w14:paraId="0486170A" w14:textId="77777777" w:rsidR="00193F06" w:rsidRPr="003C3D79" w:rsidRDefault="00193F06" w:rsidP="00193F06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sz w:val="26"/>
                              <w:szCs w:val="26"/>
                              <w:rtl/>
                            </w:rPr>
                          </w:pPr>
                          <w:r w:rsidRPr="003C3D79">
                            <w:rPr>
                              <w:rFonts w:cs="B Nazanin" w:hint="cs"/>
                              <w:sz w:val="26"/>
                              <w:szCs w:val="26"/>
                              <w:rtl/>
                            </w:rPr>
                            <w:t>دکتر شادی حسن آجیلی</w:t>
                          </w:r>
                        </w:p>
                        <w:p w14:paraId="272E8C76" w14:textId="77777777" w:rsidR="00193F06" w:rsidRPr="003C3D79" w:rsidRDefault="00193F06" w:rsidP="00193F06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sz w:val="26"/>
                              <w:szCs w:val="26"/>
                            </w:rPr>
                          </w:pPr>
                          <w:r w:rsidRPr="003C3D79">
                            <w:rPr>
                              <w:rFonts w:cs="B Nazanin" w:hint="cs"/>
                              <w:sz w:val="26"/>
                              <w:szCs w:val="26"/>
                              <w:rtl/>
                            </w:rPr>
                            <w:t>مسئول دفتر: خانم سارا لولیایی</w:t>
                          </w:r>
                        </w:p>
                      </w:txbxContent>
                    </v:textbox>
                  </v:rect>
                  <v:shape id="Arrow: Right 12" o:spid="_x0000_s1050" type="#_x0000_t13" style="position:absolute;left:7842;top:26638;width:3702;height:2280;rotation:-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" adj="14950" fillcolor="#92d050" strokecolor="black [3213]" strokeweight="1pt"/>
                </v:group>
              </v:group>
            </w:pict>
          </mc:Fallback>
        </mc:AlternateContent>
      </w:r>
    </w:p>
    <w:p w14:paraId="14754F99" w14:textId="0E659E4E" w:rsidR="00CB23A6" w:rsidRPr="00CB23A6" w:rsidRDefault="00CB23A6" w:rsidP="00CB23A6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02318937" w14:textId="50A762BB" w:rsidR="00CB23A6" w:rsidRDefault="00193F06" w:rsidP="00CB23A6">
      <w:pPr>
        <w:rPr>
          <w:rFonts w:cs="B Nazanin"/>
          <w:sz w:val="28"/>
          <w:szCs w:val="28"/>
          <w:rtl/>
        </w:rPr>
      </w:pPr>
      <w: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2096012F" wp14:editId="639E49A5">
                <wp:simplePos x="0" y="0"/>
                <wp:positionH relativeFrom="column">
                  <wp:posOffset>6764443</wp:posOffset>
                </wp:positionH>
                <wp:positionV relativeFrom="paragraph">
                  <wp:posOffset>11430</wp:posOffset>
                </wp:positionV>
                <wp:extent cx="1845945" cy="762635"/>
                <wp:effectExtent l="0" t="0" r="20955" b="18415"/>
                <wp:wrapNone/>
                <wp:docPr id="30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5945" cy="762635"/>
                        </a:xfrm>
                        <a:prstGeom prst="rect">
                          <a:avLst/>
                        </a:prstGeom>
                        <a:solidFill>
                          <a:srgbClr val="66FF99"/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E38732" w14:textId="11922218" w:rsidR="00193F06" w:rsidRPr="003C3D79" w:rsidRDefault="00193F06" w:rsidP="00193F06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  <w:rtl/>
                              </w:rPr>
                            </w:pPr>
                            <w:r w:rsidRPr="003C3D79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مسئول دفتر شیمی: اله</w:t>
                            </w:r>
                            <w:r w:rsidR="00901190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ام</w:t>
                            </w:r>
                            <w:r w:rsidRPr="003C3D79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 زبرجدی</w:t>
                            </w:r>
                          </w:p>
                          <w:p w14:paraId="73C65C8E" w14:textId="77777777" w:rsidR="00193F06" w:rsidRPr="003C3D79" w:rsidRDefault="00193F06" w:rsidP="00193F06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r w:rsidRPr="003C3D79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مسئول دفتر نفت: یکتا فهندژ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96012F" id="Rectangle 7" o:spid="_x0000_s1051" style="position:absolute;left:0;text-align:left;margin-left:532.65pt;margin-top:.9pt;width:145.35pt;height:60.05pt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" fillcolor="#6f9" strokecolor="#70ad47 [3209]" strokeweight="1pt">
                <v:textbox inset="0,0,0,0">
                  <w:txbxContent>
                    <w:p w14:paraId="40E38732" w14:textId="11922218" w:rsidR="00193F06" w:rsidRPr="003C3D79" w:rsidRDefault="00193F06" w:rsidP="00193F06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  <w:rtl/>
                        </w:rPr>
                      </w:pPr>
                      <w:r w:rsidRPr="003C3D79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مسئول دفتر شیمی: اله</w:t>
                      </w:r>
                      <w:r w:rsidR="00901190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ام</w:t>
                      </w:r>
                      <w:r w:rsidRPr="003C3D79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 xml:space="preserve"> زبرجدی</w:t>
                      </w:r>
                    </w:p>
                    <w:p w14:paraId="73C65C8E" w14:textId="77777777" w:rsidR="00193F06" w:rsidRPr="003C3D79" w:rsidRDefault="00193F06" w:rsidP="00193F06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</w:rPr>
                      </w:pPr>
                      <w:r w:rsidRPr="003C3D79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مسئول دفتر نفت: یکتا فهندژ</w:t>
                      </w:r>
                    </w:p>
                  </w:txbxContent>
                </v:textbox>
              </v:rect>
            </w:pict>
          </mc:Fallback>
        </mc:AlternateContent>
      </w:r>
      <w:r w:rsidR="00CB23A6" w:rsidRPr="00CB23A6">
        <w:rPr>
          <w:rFonts w:cs="B Nazanin" w:hint="cs"/>
          <w:sz w:val="28"/>
          <w:szCs w:val="28"/>
          <w:rtl/>
        </w:rPr>
        <w:t xml:space="preserve"> </w:t>
      </w:r>
    </w:p>
    <w:p w14:paraId="2EAE08A9" w14:textId="57E6DCA5" w:rsidR="0079582E" w:rsidRDefault="0079582E" w:rsidP="00CB23A6">
      <w:pPr>
        <w:rPr>
          <w:rFonts w:cs="B Nazanin"/>
          <w:sz w:val="28"/>
          <w:szCs w:val="28"/>
          <w:rtl/>
        </w:rPr>
      </w:pPr>
    </w:p>
    <w:p w14:paraId="3B2EC77D" w14:textId="7676116E" w:rsidR="0079582E" w:rsidRDefault="0079582E" w:rsidP="00CB23A6">
      <w:pPr>
        <w:rPr>
          <w:rFonts w:cs="B Nazanin"/>
          <w:sz w:val="28"/>
          <w:szCs w:val="28"/>
          <w:rtl/>
        </w:rPr>
      </w:pPr>
    </w:p>
    <w:p w14:paraId="1FF3C1AF" w14:textId="6D4D1280" w:rsidR="0079582E" w:rsidRDefault="00193F06" w:rsidP="00CB23A6">
      <w:pPr>
        <w:rPr>
          <w:rFonts w:cs="B Nazanin"/>
          <w:sz w:val="28"/>
          <w:szCs w:val="28"/>
          <w:rtl/>
        </w:rPr>
      </w:pPr>
      <w:r w:rsidRPr="00607D33">
        <w:rPr>
          <w:rFonts w:cs="B Nazanin"/>
          <w:b/>
          <w:bCs/>
          <w:sz w:val="28"/>
          <w:szCs w:val="28"/>
          <w:rtl/>
          <w:lang w:bidi="ar-SA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5DFB343A" wp14:editId="4A7C370D">
                <wp:simplePos x="0" y="0"/>
                <wp:positionH relativeFrom="column">
                  <wp:posOffset>1708573</wp:posOffset>
                </wp:positionH>
                <wp:positionV relativeFrom="paragraph">
                  <wp:posOffset>228600</wp:posOffset>
                </wp:positionV>
                <wp:extent cx="436245" cy="214630"/>
                <wp:effectExtent l="0" t="0" r="0" b="0"/>
                <wp:wrapNone/>
                <wp:docPr id="3" name="Arrow: Right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436245" cy="214630"/>
                        </a:xfrm>
                        <a:prstGeom prst="rightArrow">
                          <a:avLst/>
                        </a:prstGeom>
                        <a:solidFill>
                          <a:srgbClr val="92D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7D1804" id="Arrow: Right 33" o:spid="_x0000_s1026" type="#_x0000_t13" style="position:absolute;margin-left:134.55pt;margin-top:18pt;width:34.35pt;height:16.9pt;rotation:180;flip:y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" adj="16286" fillcolor="#92d050" strokecolor="black [3213]" strokeweight="1pt"/>
            </w:pict>
          </mc:Fallback>
        </mc:AlternateContent>
      </w:r>
    </w:p>
    <w:p w14:paraId="4A182834" w14:textId="620553AB" w:rsidR="0079582E" w:rsidRDefault="0079582E" w:rsidP="00CB23A6">
      <w:pPr>
        <w:rPr>
          <w:rFonts w:cs="B Nazanin"/>
          <w:sz w:val="28"/>
          <w:szCs w:val="28"/>
          <w:rtl/>
        </w:rPr>
      </w:pPr>
    </w:p>
    <w:p w14:paraId="5F543304" w14:textId="5C493200" w:rsidR="0079582E" w:rsidRDefault="0079582E" w:rsidP="00CB23A6">
      <w:pPr>
        <w:rPr>
          <w:rFonts w:cs="B Nazanin"/>
          <w:sz w:val="28"/>
          <w:szCs w:val="28"/>
          <w:rtl/>
        </w:rPr>
      </w:pPr>
    </w:p>
    <w:p w14:paraId="7D572659" w14:textId="60EA117D" w:rsidR="0079582E" w:rsidRDefault="0079582E" w:rsidP="00CB23A6">
      <w:pPr>
        <w:rPr>
          <w:rFonts w:cs="B Nazanin"/>
          <w:sz w:val="28"/>
          <w:szCs w:val="28"/>
          <w:rtl/>
        </w:rPr>
      </w:pPr>
    </w:p>
    <w:p w14:paraId="0B71B0AB" w14:textId="77777777" w:rsidR="00B5192A" w:rsidRDefault="00B5192A" w:rsidP="00CB23A6">
      <w:pPr>
        <w:rPr>
          <w:rFonts w:cs="B Nazanin"/>
          <w:b/>
          <w:bCs/>
          <w:sz w:val="28"/>
          <w:szCs w:val="28"/>
          <w:rtl/>
        </w:rPr>
      </w:pPr>
    </w:p>
    <w:p w14:paraId="74118E9F" w14:textId="73C9453A" w:rsidR="0079582E" w:rsidRDefault="00607D33" w:rsidP="00CB23A6">
      <w:pPr>
        <w:rPr>
          <w:rFonts w:cs="B Nazanin"/>
          <w:b/>
          <w:bCs/>
          <w:sz w:val="28"/>
          <w:szCs w:val="28"/>
          <w:rtl/>
        </w:rPr>
      </w:pPr>
      <w:r w:rsidRPr="00607D33">
        <w:rPr>
          <w:rFonts w:cs="B Nazanin" w:hint="cs"/>
          <w:b/>
          <w:bCs/>
          <w:sz w:val="28"/>
          <w:szCs w:val="28"/>
          <w:rtl/>
        </w:rPr>
        <w:t>توضیحات:</w:t>
      </w:r>
    </w:p>
    <w:p w14:paraId="673F9FF2" w14:textId="19F15535" w:rsidR="00607D33" w:rsidRDefault="00607D33" w:rsidP="00607D33">
      <w:pPr>
        <w:pStyle w:val="ListParagraph"/>
        <w:numPr>
          <w:ilvl w:val="0"/>
          <w:numId w:val="3"/>
        </w:numPr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دانشجوی متقاضی تغییر رشته باید فرایند درخواست خود را یک ماه قبل از انتخاب واحد اصلی فعال نماید.</w:t>
      </w:r>
    </w:p>
    <w:p w14:paraId="5A5E95C3" w14:textId="6B0B824E" w:rsidR="00607D33" w:rsidRPr="00607D33" w:rsidRDefault="00607D33" w:rsidP="00113FD2">
      <w:pPr>
        <w:pStyle w:val="ListParagraph"/>
        <w:numPr>
          <w:ilvl w:val="0"/>
          <w:numId w:val="3"/>
        </w:numPr>
        <w:jc w:val="lowKashida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نمره </w:t>
      </w:r>
      <w:r w:rsidR="003454B1">
        <w:rPr>
          <w:rFonts w:cs="B Nazanin" w:hint="cs"/>
          <w:sz w:val="28"/>
          <w:szCs w:val="28"/>
          <w:rtl/>
        </w:rPr>
        <w:t>کسب شده</w:t>
      </w:r>
      <w:r>
        <w:rPr>
          <w:rFonts w:cs="B Nazanin" w:hint="cs"/>
          <w:sz w:val="28"/>
          <w:szCs w:val="28"/>
          <w:rtl/>
        </w:rPr>
        <w:t xml:space="preserve"> دانشجو در آزمون سراسری گروه آزمایشی ذیربط از نمره آخرین فرد پذیرفته شده در آن رشته یا گرایش در دانشگاه و در سال پذیرش با تایید سازمان سنجش آموزش کشور، نباید کمتر باشد.</w:t>
      </w:r>
    </w:p>
    <w:sectPr w:rsidR="00607D33" w:rsidRPr="00607D33" w:rsidSect="00B5192A">
      <w:headerReference w:type="default" r:id="rId8"/>
      <w:pgSz w:w="15840" w:h="12240" w:orient="landscape" w:code="1"/>
      <w:pgMar w:top="81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E8A09" w14:textId="77777777" w:rsidR="00987CBB" w:rsidRDefault="00987CBB" w:rsidP="001E05CC">
      <w:pPr>
        <w:spacing w:after="0" w:line="240" w:lineRule="auto"/>
      </w:pPr>
      <w:r>
        <w:separator/>
      </w:r>
    </w:p>
  </w:endnote>
  <w:endnote w:type="continuationSeparator" w:id="0">
    <w:p w14:paraId="618271B8" w14:textId="77777777" w:rsidR="00987CBB" w:rsidRDefault="00987CBB" w:rsidP="001E0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193D6" w14:textId="77777777" w:rsidR="00987CBB" w:rsidRDefault="00987CBB" w:rsidP="001E05CC">
      <w:pPr>
        <w:spacing w:after="0" w:line="240" w:lineRule="auto"/>
      </w:pPr>
      <w:r>
        <w:separator/>
      </w:r>
    </w:p>
  </w:footnote>
  <w:footnote w:type="continuationSeparator" w:id="0">
    <w:p w14:paraId="219A5BB4" w14:textId="77777777" w:rsidR="00987CBB" w:rsidRDefault="00987CBB" w:rsidP="001E05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8D868" w14:textId="5DBE0CFB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EA7080E" wp14:editId="20B5139C">
              <wp:simplePos x="0" y="0"/>
              <wp:positionH relativeFrom="margin">
                <wp:posOffset>6138545</wp:posOffset>
              </wp:positionH>
              <wp:positionV relativeFrom="paragraph">
                <wp:posOffset>-337820</wp:posOffset>
              </wp:positionV>
              <wp:extent cx="2159000" cy="61785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159000" cy="6178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33476F6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دانشکده مهندسی شیمی، نفت و گاز</w:t>
                          </w:r>
                        </w:p>
                        <w:p w14:paraId="6EC4B965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معاونت آموزشی و تحصیلات تکمیلی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EA7080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2" type="#_x0000_t202" style="position:absolute;left:0;text-align:left;margin-left:483.35pt;margin-top:-26.6pt;width:170pt;height:48.6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" filled="f" stroked="f" strokeweight=".5pt">
              <v:textbox>
                <w:txbxContent>
                  <w:p w14:paraId="633476F6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  <w:rtl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دانشکده مهندسی شیمی، نفت و گاز</w:t>
                    </w:r>
                  </w:p>
                  <w:p w14:paraId="6EC4B965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معاونت آموزشی و تحصیلات تکمیلی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2D3F129B" w14:textId="2FE155FC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DF418B" wp14:editId="3D924802">
              <wp:simplePos x="0" y="0"/>
              <wp:positionH relativeFrom="column">
                <wp:posOffset>-249555</wp:posOffset>
              </wp:positionH>
              <wp:positionV relativeFrom="paragraph">
                <wp:posOffset>64135</wp:posOffset>
              </wp:positionV>
              <wp:extent cx="8575675" cy="6985"/>
              <wp:effectExtent l="0" t="0" r="15875" b="31115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8575675" cy="6985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3E0DF53" id="Straight Connector 1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9.65pt,5.05pt" to="655.6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" strokecolor="black [3213]" strokeweight="1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B7A2D"/>
    <w:multiLevelType w:val="hybridMultilevel"/>
    <w:tmpl w:val="41BE9970"/>
    <w:lvl w:ilvl="0" w:tplc="D03AC31A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CE550B"/>
    <w:multiLevelType w:val="hybridMultilevel"/>
    <w:tmpl w:val="92E61070"/>
    <w:lvl w:ilvl="0" w:tplc="5574CFC6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2" w15:restartNumberingAfterBreak="0">
    <w:nsid w:val="7C7027F9"/>
    <w:multiLevelType w:val="hybridMultilevel"/>
    <w:tmpl w:val="17928564"/>
    <w:lvl w:ilvl="0" w:tplc="32427BAC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EwsDAytbA0NDBS0lEKTi0uzszPAykwrAUAIN2r9SwAAAA="/>
  </w:docVars>
  <w:rsids>
    <w:rsidRoot w:val="00C85982"/>
    <w:rsid w:val="001063CB"/>
    <w:rsid w:val="00113FD2"/>
    <w:rsid w:val="00193F06"/>
    <w:rsid w:val="001B2D89"/>
    <w:rsid w:val="001E05CC"/>
    <w:rsid w:val="00201E3C"/>
    <w:rsid w:val="00223FD7"/>
    <w:rsid w:val="002657E9"/>
    <w:rsid w:val="0028071F"/>
    <w:rsid w:val="003454B1"/>
    <w:rsid w:val="00387B0D"/>
    <w:rsid w:val="003A7367"/>
    <w:rsid w:val="003F7203"/>
    <w:rsid w:val="004A1D15"/>
    <w:rsid w:val="004D3F76"/>
    <w:rsid w:val="00505672"/>
    <w:rsid w:val="00540D5E"/>
    <w:rsid w:val="00543558"/>
    <w:rsid w:val="00563ED3"/>
    <w:rsid w:val="005B4656"/>
    <w:rsid w:val="00607D33"/>
    <w:rsid w:val="00616510"/>
    <w:rsid w:val="00743ACE"/>
    <w:rsid w:val="0079582E"/>
    <w:rsid w:val="008A5A32"/>
    <w:rsid w:val="009006F7"/>
    <w:rsid w:val="00901190"/>
    <w:rsid w:val="00905695"/>
    <w:rsid w:val="009308E1"/>
    <w:rsid w:val="00987CBB"/>
    <w:rsid w:val="00A043E4"/>
    <w:rsid w:val="00A643EE"/>
    <w:rsid w:val="00A74976"/>
    <w:rsid w:val="00AB1650"/>
    <w:rsid w:val="00B5192A"/>
    <w:rsid w:val="00B753AF"/>
    <w:rsid w:val="00B956E8"/>
    <w:rsid w:val="00B96212"/>
    <w:rsid w:val="00BB0B99"/>
    <w:rsid w:val="00BF1D3E"/>
    <w:rsid w:val="00C41CB3"/>
    <w:rsid w:val="00C63792"/>
    <w:rsid w:val="00C85982"/>
    <w:rsid w:val="00CB23A6"/>
    <w:rsid w:val="00CE6A5F"/>
    <w:rsid w:val="00D24DEB"/>
    <w:rsid w:val="00E27B77"/>
    <w:rsid w:val="00F94C7F"/>
    <w:rsid w:val="00FA0495"/>
    <w:rsid w:val="00FA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B1964F"/>
  <w15:docId w15:val="{412AE71D-44F5-4905-AB84-51145A0B6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5CC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5CC"/>
    <w:rPr>
      <w:noProof/>
    </w:rPr>
  </w:style>
  <w:style w:type="paragraph" w:styleId="ListParagraph">
    <w:name w:val="List Paragraph"/>
    <w:basedOn w:val="Normal"/>
    <w:uiPriority w:val="34"/>
    <w:qFormat/>
    <w:rsid w:val="00C41C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81A92D-1DD1-4A84-B92C-0E586A52A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Farsi</dc:creator>
  <cp:lastModifiedBy>Farahipour</cp:lastModifiedBy>
  <cp:revision>12</cp:revision>
  <dcterms:created xsi:type="dcterms:W3CDTF">2022-04-13T13:49:00Z</dcterms:created>
  <dcterms:modified xsi:type="dcterms:W3CDTF">2022-04-16T10:06:00Z</dcterms:modified>
</cp:coreProperties>
</file>